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52F5" w14:textId="77777777"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4C21D53" wp14:editId="35EBC97A">
            <wp:simplePos x="0" y="0"/>
            <wp:positionH relativeFrom="column">
              <wp:posOffset>2600325</wp:posOffset>
            </wp:positionH>
            <wp:positionV relativeFrom="paragraph">
              <wp:posOffset>0</wp:posOffset>
            </wp:positionV>
            <wp:extent cx="1438275" cy="121920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C63981" w14:textId="77777777" w:rsidR="001C0B8C" w:rsidRDefault="001C0B8C"/>
    <w:p w14:paraId="6598BBB0" w14:textId="77777777" w:rsidR="001C0B8C" w:rsidRDefault="001C0B8C"/>
    <w:p w14:paraId="2F654720" w14:textId="77777777" w:rsidR="001C0B8C" w:rsidRDefault="001C0B8C"/>
    <w:p w14:paraId="5B665796" w14:textId="77777777" w:rsidR="001C0B8C" w:rsidRDefault="001C0B8C"/>
    <w:p w14:paraId="003B01D8" w14:textId="77777777" w:rsidR="001C0B8C" w:rsidRDefault="00C56937" w:rsidP="00F45D6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16</w:t>
      </w:r>
      <w:r w:rsidR="00466A9C" w:rsidRPr="00466A9C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 w:rsidR="00466A9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November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>2021</w:t>
      </w:r>
    </w:p>
    <w:p w14:paraId="72C2619B" w14:textId="77777777" w:rsidR="00F45D63" w:rsidRDefault="001C0B8C" w:rsidP="00F45D6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</w:t>
      </w:r>
    </w:p>
    <w:p w14:paraId="2627629C" w14:textId="77777777" w:rsidR="00C04C33" w:rsidRDefault="000E2700" w:rsidP="00444161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TENDER NO: EA</w:t>
      </w:r>
      <w:r w:rsidR="00466A9C">
        <w:rPr>
          <w:rFonts w:ascii="Tahoma" w:eastAsia="Calibri" w:hAnsi="Tahoma" w:cs="Tahoma"/>
          <w:b/>
          <w:bCs/>
          <w:sz w:val="24"/>
          <w:szCs w:val="24"/>
          <w:lang w:val="en-GB"/>
        </w:rPr>
        <w:t>CC/T/14/2021-2022</w:t>
      </w:r>
      <w:r w:rsidR="00444161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IFMIS NO. </w:t>
      </w:r>
      <w:r w:rsidR="00466A9C">
        <w:rPr>
          <w:rFonts w:ascii="Tahoma" w:eastAsia="Calibri" w:hAnsi="Tahoma" w:cs="Tahoma"/>
          <w:b/>
          <w:bCs/>
          <w:sz w:val="24"/>
          <w:szCs w:val="24"/>
          <w:lang w:val="en-GB"/>
        </w:rPr>
        <w:t>896389-2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466A9C">
        <w:rPr>
          <w:rFonts w:ascii="Tahoma" w:eastAsia="Calibri" w:hAnsi="Tahoma" w:cs="Tahoma"/>
          <w:b/>
          <w:sz w:val="24"/>
          <w:szCs w:val="24"/>
        </w:rPr>
        <w:t>TENDER FOR SUPPLY, INSTALLATION, TESTING, COMMISSIONING OF STAND-BY GENERATOR FOR EACC SOUTH NYANZA REGIONAL OFFICE, KISII</w:t>
      </w:r>
    </w:p>
    <w:p w14:paraId="4FFEC0BB" w14:textId="77777777"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C50565">
        <w:rPr>
          <w:rFonts w:ascii="Tahoma" w:eastAsia="Calibri" w:hAnsi="Tahoma" w:cs="Tahoma"/>
          <w:sz w:val="24"/>
          <w:szCs w:val="24"/>
        </w:rPr>
        <w:t>above cited</w:t>
      </w:r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14:paraId="7B349967" w14:textId="77777777"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 w:rsidR="00C56937">
        <w:rPr>
          <w:rFonts w:ascii="Tahoma" w:eastAsia="Calibri" w:hAnsi="Tahoma" w:cs="Tahoma"/>
          <w:sz w:val="24"/>
          <w:szCs w:val="24"/>
        </w:rPr>
        <w:t>following clarification</w:t>
      </w:r>
      <w:r w:rsidR="00C50565">
        <w:rPr>
          <w:rFonts w:ascii="Tahoma" w:eastAsia="Calibri" w:hAnsi="Tahoma" w:cs="Tahoma"/>
          <w:sz w:val="24"/>
          <w:szCs w:val="24"/>
        </w:rPr>
        <w:t xml:space="preserve"> arising from a query raised during the site visit on 10</w:t>
      </w:r>
      <w:r w:rsidR="00C50565" w:rsidRPr="00C50565">
        <w:rPr>
          <w:rFonts w:ascii="Tahoma" w:eastAsia="Calibri" w:hAnsi="Tahoma" w:cs="Tahoma"/>
          <w:sz w:val="24"/>
          <w:szCs w:val="24"/>
          <w:vertAlign w:val="superscript"/>
        </w:rPr>
        <w:t>th</w:t>
      </w:r>
      <w:r w:rsidR="00C50565">
        <w:rPr>
          <w:rFonts w:ascii="Tahoma" w:eastAsia="Calibri" w:hAnsi="Tahoma" w:cs="Tahoma"/>
          <w:sz w:val="24"/>
          <w:szCs w:val="24"/>
        </w:rPr>
        <w:t xml:space="preserve"> November, 2021: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25"/>
        <w:gridCol w:w="4048"/>
        <w:gridCol w:w="4791"/>
      </w:tblGrid>
      <w:tr w:rsidR="001C0B8C" w14:paraId="093250E0" w14:textId="77777777" w:rsidTr="00C50565">
        <w:tc>
          <w:tcPr>
            <w:tcW w:w="625" w:type="dxa"/>
          </w:tcPr>
          <w:p w14:paraId="2BEDEB99" w14:textId="77777777"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>
              <w:rPr>
                <w:rFonts w:ascii="Tahoma" w:eastAsia="Calibri" w:hAnsi="Tahoma" w:cs="Tahoma"/>
                <w:b/>
                <w:sz w:val="24"/>
                <w:szCs w:val="24"/>
              </w:rPr>
              <w:t>NO</w:t>
            </w:r>
          </w:p>
        </w:tc>
        <w:tc>
          <w:tcPr>
            <w:tcW w:w="4048" w:type="dxa"/>
          </w:tcPr>
          <w:p w14:paraId="617404B4" w14:textId="77777777"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QUERY</w:t>
            </w:r>
          </w:p>
        </w:tc>
        <w:tc>
          <w:tcPr>
            <w:tcW w:w="4791" w:type="dxa"/>
          </w:tcPr>
          <w:p w14:paraId="3AE5491A" w14:textId="77777777"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RESPONSE BY EACC</w:t>
            </w:r>
          </w:p>
        </w:tc>
      </w:tr>
      <w:tr w:rsidR="001C0B8C" w14:paraId="3B04C34A" w14:textId="77777777" w:rsidTr="00C50565">
        <w:tc>
          <w:tcPr>
            <w:tcW w:w="625" w:type="dxa"/>
          </w:tcPr>
          <w:p w14:paraId="6A556076" w14:textId="77777777"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4048" w:type="dxa"/>
          </w:tcPr>
          <w:p w14:paraId="68628CD2" w14:textId="77777777" w:rsidR="001C0B8C" w:rsidRDefault="00496126" w:rsidP="00466A9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>Confirm whether</w:t>
            </w:r>
            <w:r w:rsidR="00466A9C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="00466A9C" w:rsidRPr="00466A9C">
              <w:rPr>
                <w:rFonts w:ascii="Tahoma" w:eastAsia="Calibri" w:hAnsi="Tahoma" w:cs="Tahoma"/>
                <w:sz w:val="24"/>
                <w:szCs w:val="24"/>
              </w:rPr>
              <w:t>the generator to be supplied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is</w:t>
            </w:r>
            <w:r w:rsidR="00466A9C" w:rsidRPr="00466A9C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="00466A9C">
              <w:rPr>
                <w:rFonts w:ascii="Tahoma" w:eastAsia="Calibri" w:hAnsi="Tahoma" w:cs="Tahoma"/>
                <w:sz w:val="24"/>
                <w:szCs w:val="24"/>
              </w:rPr>
              <w:t>"canopy" or "open</w:t>
            </w:r>
            <w:proofErr w:type="gramStart"/>
            <w:r w:rsidR="00466A9C">
              <w:rPr>
                <w:rFonts w:ascii="Tahoma" w:eastAsia="Calibri" w:hAnsi="Tahoma" w:cs="Tahoma"/>
                <w:sz w:val="24"/>
                <w:szCs w:val="24"/>
              </w:rPr>
              <w:t>" ?</w:t>
            </w:r>
            <w:proofErr w:type="gramEnd"/>
          </w:p>
        </w:tc>
        <w:tc>
          <w:tcPr>
            <w:tcW w:w="4791" w:type="dxa"/>
          </w:tcPr>
          <w:p w14:paraId="27C13B18" w14:textId="77777777" w:rsidR="001C0B8C" w:rsidRDefault="00466A9C" w:rsidP="00C56937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 w:rsidRPr="00466A9C">
              <w:rPr>
                <w:rFonts w:ascii="Tahoma" w:eastAsia="Calibri" w:hAnsi="Tahoma" w:cs="Tahoma"/>
                <w:sz w:val="24"/>
                <w:szCs w:val="24"/>
              </w:rPr>
              <w:t xml:space="preserve">The generator to be supplied </w:t>
            </w:r>
            <w:r w:rsidR="00C56937">
              <w:rPr>
                <w:rFonts w:ascii="Tahoma" w:eastAsia="Calibri" w:hAnsi="Tahoma" w:cs="Tahoma"/>
                <w:sz w:val="24"/>
                <w:szCs w:val="24"/>
              </w:rPr>
              <w:t>is</w:t>
            </w:r>
            <w:r w:rsidR="00C56937" w:rsidRPr="0077110A">
              <w:rPr>
                <w:rFonts w:ascii="Tahoma" w:eastAsia="Calibri" w:hAnsi="Tahoma" w:cs="Tahoma"/>
                <w:b/>
                <w:sz w:val="24"/>
                <w:szCs w:val="24"/>
              </w:rPr>
              <w:t xml:space="preserve"> “</w:t>
            </w:r>
            <w:r w:rsidRPr="00466A9C">
              <w:rPr>
                <w:rFonts w:ascii="Tahoma" w:eastAsia="Calibri" w:hAnsi="Tahoma" w:cs="Tahoma"/>
                <w:b/>
                <w:sz w:val="24"/>
                <w:szCs w:val="24"/>
              </w:rPr>
              <w:t>OPEN</w:t>
            </w:r>
            <w:r w:rsidR="00C56937">
              <w:rPr>
                <w:rFonts w:ascii="Tahoma" w:eastAsia="Calibri" w:hAnsi="Tahoma" w:cs="Tahoma"/>
                <w:b/>
                <w:sz w:val="24"/>
                <w:szCs w:val="24"/>
              </w:rPr>
              <w:t>”</w:t>
            </w:r>
            <w:r w:rsidRPr="00466A9C">
              <w:rPr>
                <w:rFonts w:ascii="Tahoma" w:eastAsia="Calibri" w:hAnsi="Tahoma" w:cs="Tahoma"/>
                <w:b/>
                <w:sz w:val="24"/>
                <w:szCs w:val="24"/>
              </w:rPr>
              <w:t>.</w:t>
            </w:r>
          </w:p>
        </w:tc>
      </w:tr>
    </w:tbl>
    <w:p w14:paraId="40C4B0DE" w14:textId="77777777" w:rsidR="001C0B8C" w:rsidRP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sectPr w:rsidR="001C0B8C" w:rsidRPr="001C0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8C432" w14:textId="77777777" w:rsidR="00310D89" w:rsidRDefault="00310D89" w:rsidP="001C0B8C">
      <w:pPr>
        <w:spacing w:after="0" w:line="240" w:lineRule="auto"/>
      </w:pPr>
      <w:r>
        <w:separator/>
      </w:r>
    </w:p>
  </w:endnote>
  <w:endnote w:type="continuationSeparator" w:id="0">
    <w:p w14:paraId="240006BC" w14:textId="77777777" w:rsidR="00310D89" w:rsidRDefault="00310D89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AD1AA" w14:textId="77777777" w:rsidR="00310D89" w:rsidRDefault="00310D89" w:rsidP="001C0B8C">
      <w:pPr>
        <w:spacing w:after="0" w:line="240" w:lineRule="auto"/>
      </w:pPr>
      <w:r>
        <w:separator/>
      </w:r>
    </w:p>
  </w:footnote>
  <w:footnote w:type="continuationSeparator" w:id="0">
    <w:p w14:paraId="2260AC60" w14:textId="77777777" w:rsidR="00310D89" w:rsidRDefault="00310D89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E2700"/>
    <w:rsid w:val="001168D7"/>
    <w:rsid w:val="001616DC"/>
    <w:rsid w:val="001C0B8C"/>
    <w:rsid w:val="00203163"/>
    <w:rsid w:val="00310D89"/>
    <w:rsid w:val="0039032D"/>
    <w:rsid w:val="00444161"/>
    <w:rsid w:val="00466A9C"/>
    <w:rsid w:val="00496126"/>
    <w:rsid w:val="005211F2"/>
    <w:rsid w:val="00562D79"/>
    <w:rsid w:val="00583DF2"/>
    <w:rsid w:val="006342A5"/>
    <w:rsid w:val="0070252E"/>
    <w:rsid w:val="0077110A"/>
    <w:rsid w:val="00774C8C"/>
    <w:rsid w:val="007C75B8"/>
    <w:rsid w:val="00814CBA"/>
    <w:rsid w:val="008C367E"/>
    <w:rsid w:val="009046D8"/>
    <w:rsid w:val="009D725A"/>
    <w:rsid w:val="00A06764"/>
    <w:rsid w:val="00A67245"/>
    <w:rsid w:val="00B4391A"/>
    <w:rsid w:val="00C04C33"/>
    <w:rsid w:val="00C50565"/>
    <w:rsid w:val="00C56937"/>
    <w:rsid w:val="00D3306B"/>
    <w:rsid w:val="00D862C9"/>
    <w:rsid w:val="00DA3FF6"/>
    <w:rsid w:val="00DD724A"/>
    <w:rsid w:val="00DF1091"/>
    <w:rsid w:val="00E052C9"/>
    <w:rsid w:val="00E47459"/>
    <w:rsid w:val="00F45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D7328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orporate</cp:lastModifiedBy>
  <cp:revision>2</cp:revision>
  <cp:lastPrinted>2021-05-13T18:37:00Z</cp:lastPrinted>
  <dcterms:created xsi:type="dcterms:W3CDTF">2021-11-16T13:47:00Z</dcterms:created>
  <dcterms:modified xsi:type="dcterms:W3CDTF">2021-11-16T13:47:00Z</dcterms:modified>
</cp:coreProperties>
</file>